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6929798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186348" w:rsidRPr="00186348">
        <w:rPr>
          <w:b/>
          <w:i/>
          <w:noProof/>
          <w:sz w:val="28"/>
        </w:rPr>
        <w:t>S5-221100</w:t>
      </w:r>
    </w:p>
    <w:p w14:paraId="46399ADE" w14:textId="3AC6D06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1481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1481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14814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83150C1" w:rsidR="00BA2A2C" w:rsidRPr="00410371" w:rsidRDefault="00833F31" w:rsidP="00BD57C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D57C1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07A13B2" w:rsidR="00BA2A2C" w:rsidRPr="00410371" w:rsidRDefault="00352C0A" w:rsidP="00F76BD2">
            <w:pPr>
              <w:pStyle w:val="CRCoverPage"/>
              <w:spacing w:after="0"/>
              <w:rPr>
                <w:noProof/>
              </w:rPr>
            </w:pPr>
            <w:r w:rsidRPr="00352C0A">
              <w:rPr>
                <w:b/>
                <w:noProof/>
                <w:sz w:val="28"/>
              </w:rPr>
              <w:t>0354</w:t>
            </w:r>
          </w:p>
        </w:tc>
        <w:tc>
          <w:tcPr>
            <w:tcW w:w="709" w:type="dxa"/>
          </w:tcPr>
          <w:p w14:paraId="7EBC088B" w14:textId="77777777" w:rsidR="00BA2A2C" w:rsidRDefault="00BA2A2C" w:rsidP="00E14814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9B71F91" w:rsidR="00BA2A2C" w:rsidRPr="00410371" w:rsidRDefault="009F15CC" w:rsidP="00E1481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E14814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A5603B5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8E2A6C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1481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1481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14814">
        <w:tc>
          <w:tcPr>
            <w:tcW w:w="9641" w:type="dxa"/>
            <w:gridSpan w:val="9"/>
          </w:tcPr>
          <w:p w14:paraId="5888CB7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14814">
        <w:tc>
          <w:tcPr>
            <w:tcW w:w="2835" w:type="dxa"/>
          </w:tcPr>
          <w:p w14:paraId="4102DE9C" w14:textId="77777777" w:rsidR="00BA2A2C" w:rsidRDefault="00BA2A2C" w:rsidP="00E1481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1481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14814">
        <w:tc>
          <w:tcPr>
            <w:tcW w:w="9640" w:type="dxa"/>
            <w:gridSpan w:val="11"/>
          </w:tcPr>
          <w:p w14:paraId="48882299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1481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D6FC543" w:rsidR="00BA2A2C" w:rsidRDefault="00D26EFB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26EFB">
              <w:rPr>
                <w:noProof/>
                <w:lang w:eastAsia="zh-CN"/>
              </w:rPr>
              <w:t>Clarification on the 5G LAN type service charging</w:t>
            </w:r>
          </w:p>
        </w:tc>
      </w:tr>
      <w:tr w:rsidR="00BA2A2C" w14:paraId="16784CB3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14814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CB11702" w:rsidR="00BA2A2C" w:rsidRDefault="00271612" w:rsidP="00A861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A86157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64AB7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9F15CC">
              <w:rPr>
                <w:noProof/>
              </w:rPr>
              <w:t>23</w:t>
            </w:r>
          </w:p>
        </w:tc>
      </w:tr>
      <w:tr w:rsidR="00BA2A2C" w14:paraId="47CA02A1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1481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E1481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14814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1481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1481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1481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1481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14814">
        <w:tc>
          <w:tcPr>
            <w:tcW w:w="1843" w:type="dxa"/>
          </w:tcPr>
          <w:p w14:paraId="7E73B743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DD5B85B" w:rsidR="00AE1C27" w:rsidRPr="004C3A21" w:rsidRDefault="00C253F0" w:rsidP="0006029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LAN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</w:t>
            </w:r>
            <w:r w:rsidR="0006029B">
              <w:rPr>
                <w:noProof/>
                <w:lang w:eastAsia="zh-CN"/>
              </w:rPr>
              <w:t>principle of</w:t>
            </w:r>
            <w:r w:rsidR="00B93022">
              <w:rPr>
                <w:noProof/>
                <w:lang w:eastAsia="zh-CN"/>
              </w:rPr>
              <w:t xml:space="preserve"> </w:t>
            </w:r>
            <w:r w:rsidR="00AE6213">
              <w:rPr>
                <w:noProof/>
                <w:lang w:eastAsia="zh-CN"/>
              </w:rPr>
              <w:t xml:space="preserve">5G VN group communication </w:t>
            </w:r>
            <w:r w:rsidR="00254392">
              <w:rPr>
                <w:noProof/>
                <w:lang w:eastAsia="zh-CN"/>
              </w:rPr>
              <w:t>charging is required.</w:t>
            </w:r>
          </w:p>
        </w:tc>
      </w:tr>
      <w:tr w:rsidR="00271612" w14:paraId="7AD7C6F6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B0E5D24" w14:textId="61BA45D4" w:rsidR="00B55B29" w:rsidRDefault="00C253F0" w:rsidP="003E08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for the support of 5G </w:t>
            </w:r>
            <w:r w:rsidR="003E08D8">
              <w:rPr>
                <w:noProof/>
                <w:lang w:eastAsia="zh-CN"/>
              </w:rPr>
              <w:t>VN group communication</w:t>
            </w:r>
            <w:r w:rsidR="00254392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charging</w:t>
            </w:r>
            <w:r w:rsidR="00C10D19">
              <w:rPr>
                <w:noProof/>
                <w:lang w:eastAsia="zh-CN"/>
              </w:rPr>
              <w:t>.</w:t>
            </w:r>
          </w:p>
          <w:p w14:paraId="5A61F758" w14:textId="54231A71" w:rsidR="0006029B" w:rsidRDefault="0006029B" w:rsidP="00C10D1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7274A6">
              <w:rPr>
                <w:noProof/>
                <w:lang w:eastAsia="zh-CN"/>
              </w:rPr>
              <w:t xml:space="preserve">hange the </w:t>
            </w:r>
            <w:r w:rsidR="00C10D19">
              <w:t>"</w:t>
            </w:r>
            <w:r w:rsidR="00C10D19">
              <w:rPr>
                <w:noProof/>
                <w:lang w:eastAsia="zh-CN"/>
              </w:rPr>
              <w:t>5G LAN VN Group</w:t>
            </w:r>
            <w:r w:rsidR="00C10D19">
              <w:t>"</w:t>
            </w:r>
            <w:r w:rsidR="00C10D19">
              <w:rPr>
                <w:noProof/>
                <w:lang w:eastAsia="zh-CN"/>
              </w:rPr>
              <w:t xml:space="preserve"> to </w:t>
            </w:r>
            <w:r w:rsidR="00C10D19">
              <w:t>"</w:t>
            </w:r>
            <w:r w:rsidR="00C10D19" w:rsidRPr="00C10D19">
              <w:rPr>
                <w:noProof/>
                <w:lang w:eastAsia="zh-CN"/>
              </w:rPr>
              <w:t xml:space="preserve"> 5G VN group</w:t>
            </w:r>
            <w:r w:rsidR="00C10D19">
              <w:t>".</w:t>
            </w:r>
          </w:p>
        </w:tc>
      </w:tr>
      <w:tr w:rsidR="00271612" w14:paraId="36307544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E14814">
        <w:tc>
          <w:tcPr>
            <w:tcW w:w="2694" w:type="dxa"/>
            <w:gridSpan w:val="2"/>
          </w:tcPr>
          <w:p w14:paraId="0ED0FF5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D5118E7" w:rsidR="00BA2A2C" w:rsidRDefault="00E044BD" w:rsidP="002379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5.1.15.1, 5.1.15.2(New)</w:t>
            </w:r>
          </w:p>
        </w:tc>
      </w:tr>
      <w:tr w:rsidR="00BA2A2C" w14:paraId="37321A90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1481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1481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1481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1481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9D4229A" w14:textId="77777777" w:rsidR="0006029B" w:rsidRDefault="0006029B" w:rsidP="0006029B">
      <w:pPr>
        <w:pStyle w:val="4"/>
      </w:pPr>
      <w:bookmarkStart w:id="0" w:name="_Toc90552408"/>
      <w:r>
        <w:t>5.1.15.1</w:t>
      </w:r>
      <w:r>
        <w:tab/>
        <w:t>General</w:t>
      </w:r>
      <w:bookmarkEnd w:id="0"/>
    </w:p>
    <w:p w14:paraId="6A40483B" w14:textId="77777777" w:rsidR="0006029B" w:rsidRDefault="0006029B" w:rsidP="0006029B">
      <w:r>
        <w:t xml:space="preserve">The SMF may support PDU Sessions for a 5G VN group which offers a virtual data network capable of supporting 5G LAN-type service over the 5G system, which specified in the TS 23.501[200]. </w:t>
      </w:r>
    </w:p>
    <w:p w14:paraId="3F1FFAEA" w14:textId="250C7BB1" w:rsidR="0006029B" w:rsidRDefault="0006029B" w:rsidP="0006029B">
      <w:r>
        <w:t xml:space="preserve">The SMF embedding the CTF generates 5G </w:t>
      </w:r>
      <w:del w:id="1" w:author="Huawei-12" w:date="2022-01-06T15:17:00Z">
        <w:r w:rsidDel="00F453A9">
          <w:delText xml:space="preserve">LAN </w:delText>
        </w:r>
      </w:del>
      <w:r>
        <w:t xml:space="preserve">VN </w:t>
      </w:r>
      <w:del w:id="2" w:author="Huawei-12" w:date="2022-01-06T15:17:00Z">
        <w:r w:rsidDel="00157276">
          <w:delText xml:space="preserve">Group </w:delText>
        </w:r>
      </w:del>
      <w:ins w:id="3" w:author="Huawei-12" w:date="2022-01-06T15:17:00Z">
        <w:r w:rsidR="00157276">
          <w:t xml:space="preserve">group </w:t>
        </w:r>
      </w:ins>
      <w:r>
        <w:t xml:space="preserve">communication charging information towards the CHF based on the </w:t>
      </w:r>
      <w:del w:id="4" w:author="Huawei-12" w:date="2022-01-06T15:17:00Z">
        <w:r w:rsidDel="00157276">
          <w:delText xml:space="preserve">User </w:delText>
        </w:r>
      </w:del>
      <w:ins w:id="5" w:author="Huawei-12" w:date="2022-01-06T15:17:00Z">
        <w:r w:rsidR="00157276">
          <w:t xml:space="preserve">user </w:t>
        </w:r>
      </w:ins>
      <w:r>
        <w:t xml:space="preserve">plane architecture with the additional following options </w:t>
      </w:r>
      <w:proofErr w:type="spellStart"/>
      <w:r>
        <w:t>decribed</w:t>
      </w:r>
      <w:proofErr w:type="spellEnd"/>
      <w:r>
        <w:t xml:space="preserve"> in the clause 4.4.6 of TS 23.501[200] to support 5G LAN-type service.</w:t>
      </w:r>
    </w:p>
    <w:p w14:paraId="48E9CA09" w14:textId="77777777" w:rsidR="0006029B" w:rsidRDefault="0006029B" w:rsidP="000A3F89">
      <w:pPr>
        <w:pStyle w:val="B10"/>
        <w:overflowPunct w:val="0"/>
        <w:autoSpaceDE w:val="0"/>
        <w:adjustRightInd w:val="0"/>
      </w:pPr>
      <w:r>
        <w:t>-</w:t>
      </w:r>
      <w:r>
        <w:tab/>
        <w:t>Figure 4.4.6.1-1 depicts the non-roaming user plane architecture to support 5G LAN-type service using local switch.</w:t>
      </w:r>
    </w:p>
    <w:p w14:paraId="4BF88BBE" w14:textId="77777777" w:rsidR="0006029B" w:rsidRDefault="0006029B" w:rsidP="000A3F89">
      <w:pPr>
        <w:pStyle w:val="B10"/>
        <w:overflowPunct w:val="0"/>
        <w:autoSpaceDE w:val="0"/>
        <w:adjustRightInd w:val="0"/>
      </w:pPr>
      <w:r>
        <w:t>-</w:t>
      </w:r>
      <w:r>
        <w:tab/>
        <w:t>Figure 4.4.6.1-2 depicts the non-roaming user plane architecture to support 5G LAN-type service using N19 tunnel.</w:t>
      </w:r>
    </w:p>
    <w:p w14:paraId="1915D503" w14:textId="77777777" w:rsidR="0006029B" w:rsidRDefault="0006029B" w:rsidP="000A3F89">
      <w:pPr>
        <w:pStyle w:val="B10"/>
      </w:pPr>
      <w:r>
        <w:t>-</w:t>
      </w:r>
      <w:r>
        <w:tab/>
        <w:t>Figure 4.1.1 depicts the non-roaming user plane architecture to support 5G LAN-type service using N6 tunnel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33DD7" w:rsidRPr="007215AA" w14:paraId="01A79E0F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9A608AD" w14:textId="321C9A3D" w:rsidR="00D33DD7" w:rsidRPr="007215AA" w:rsidRDefault="00D33DD7" w:rsidP="00B14DC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="00B14DC3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hange</w:t>
            </w:r>
          </w:p>
        </w:tc>
      </w:tr>
    </w:tbl>
    <w:p w14:paraId="5B68B84E" w14:textId="270AB6DC" w:rsidR="001F580B" w:rsidRDefault="001F580B" w:rsidP="001F580B">
      <w:pPr>
        <w:pStyle w:val="4"/>
        <w:rPr>
          <w:ins w:id="6" w:author="Huawei-12" w:date="2022-01-06T15:18:00Z"/>
        </w:rPr>
      </w:pPr>
      <w:ins w:id="7" w:author="Huawei-12" w:date="2022-01-06T15:17:00Z">
        <w:r>
          <w:t>5.1.15.2</w:t>
        </w:r>
        <w:r>
          <w:tab/>
        </w:r>
      </w:ins>
      <w:ins w:id="8" w:author="Huawei-12" w:date="2022-01-06T15:18:00Z">
        <w:r>
          <w:t>Support 5G VN group communication</w:t>
        </w:r>
      </w:ins>
    </w:p>
    <w:p w14:paraId="5E2B7AF9" w14:textId="39169846" w:rsidR="001F580B" w:rsidRDefault="001F580B" w:rsidP="001F580B">
      <w:pPr>
        <w:rPr>
          <w:ins w:id="9" w:author="Huawei-12" w:date="2022-01-06T15:19:00Z"/>
        </w:rPr>
      </w:pPr>
      <w:ins w:id="10" w:author="Huawei-12" w:date="2022-01-06T15:19:00Z">
        <w:r>
          <w:t xml:space="preserve">In order to support the </w:t>
        </w:r>
      </w:ins>
      <w:ins w:id="11" w:author="Huawei-12" w:date="2022-01-06T15:20:00Z">
        <w:r>
          <w:t>5G VN group communication, t</w:t>
        </w:r>
      </w:ins>
      <w:ins w:id="12" w:author="Huawei-12" w:date="2022-01-06T15:19:00Z">
        <w:r>
          <w:t>he following principles are used:</w:t>
        </w:r>
      </w:ins>
    </w:p>
    <w:p w14:paraId="45197BC6" w14:textId="3FD4FCA7" w:rsidR="001F580B" w:rsidRDefault="001F580B" w:rsidP="001F580B">
      <w:pPr>
        <w:pStyle w:val="B10"/>
        <w:rPr>
          <w:ins w:id="13" w:author="Huawei-12" w:date="2022-01-06T15:19:00Z"/>
          <w:lang w:eastAsia="zh-CN" w:bidi="ar-IQ"/>
        </w:rPr>
      </w:pPr>
      <w:ins w:id="14" w:author="Huawei-12" w:date="2022-01-06T15:19:00Z">
        <w:r>
          <w:rPr>
            <w:lang w:eastAsia="zh-CN" w:bidi="ar-IQ"/>
          </w:rPr>
          <w:t xml:space="preserve"> -</w:t>
        </w:r>
        <w:r>
          <w:rPr>
            <w:lang w:eastAsia="zh-CN" w:bidi="ar-IQ"/>
          </w:rPr>
          <w:tab/>
        </w:r>
      </w:ins>
      <w:ins w:id="15" w:author="Huawei-12" w:date="2022-01-06T15:25:00Z">
        <w:r w:rsidR="00064029">
          <w:rPr>
            <w:lang w:eastAsia="zh-CN" w:bidi="ar-IQ"/>
          </w:rPr>
          <w:t>In includes t</w:t>
        </w:r>
      </w:ins>
      <w:ins w:id="16" w:author="Huawei-12" w:date="2022-01-06T15:19:00Z">
        <w:r>
          <w:rPr>
            <w:lang w:eastAsia="zh-CN" w:bidi="ar-IQ"/>
          </w:rPr>
          <w:t xml:space="preserve">he </w:t>
        </w:r>
      </w:ins>
      <w:ins w:id="17" w:author="Huawei-12" w:date="2022-01-06T15:28:00Z">
        <w:r w:rsidR="00220D18">
          <w:rPr>
            <w:lang w:eastAsia="zh-CN" w:bidi="ar-IQ"/>
          </w:rPr>
          <w:t>internal</w:t>
        </w:r>
      </w:ins>
      <w:ins w:id="18" w:author="Huawei-12" w:date="2022-01-06T15:24:00Z">
        <w:r w:rsidR="00064029">
          <w:rPr>
            <w:lang w:eastAsia="zh-CN" w:bidi="ar-IQ"/>
          </w:rPr>
          <w:t xml:space="preserve"> </w:t>
        </w:r>
      </w:ins>
      <w:ins w:id="19" w:author="Huawei-12" w:date="2022-01-06T15:23:00Z">
        <w:r w:rsidR="00064029">
          <w:rPr>
            <w:lang w:eastAsia="zh-CN" w:bidi="ar-IQ"/>
          </w:rPr>
          <w:t>group identifier</w:t>
        </w:r>
      </w:ins>
      <w:ins w:id="20" w:author="Huawei-12" w:date="2022-01-06T15:19:00Z">
        <w:r>
          <w:rPr>
            <w:lang w:eastAsia="zh-CN" w:bidi="ar-IQ"/>
          </w:rPr>
          <w:t xml:space="preserve"> </w:t>
        </w:r>
      </w:ins>
      <w:ins w:id="21" w:author="Huawei-12" w:date="2022-01-06T15:24:00Z">
        <w:r w:rsidR="00064029">
          <w:rPr>
            <w:lang w:eastAsia="zh-CN" w:bidi="ar-IQ"/>
          </w:rPr>
          <w:t xml:space="preserve">of </w:t>
        </w:r>
        <w:r w:rsidR="00064029">
          <w:t>5G VN group</w:t>
        </w:r>
        <w:r w:rsidR="00064029">
          <w:rPr>
            <w:lang w:eastAsia="zh-CN" w:bidi="ar-IQ"/>
          </w:rPr>
          <w:t xml:space="preserve">, which is used to </w:t>
        </w:r>
      </w:ins>
      <w:ins w:id="22" w:author="Huawei-01" w:date="2022-01-23T20:43:00Z">
        <w:r w:rsidR="009F15CC">
          <w:rPr>
            <w:lang w:eastAsia="zh-CN" w:bidi="ar-IQ"/>
          </w:rPr>
          <w:t xml:space="preserve">indicate the 5G VN group and </w:t>
        </w:r>
      </w:ins>
      <w:ins w:id="23" w:author="Huawei-12" w:date="2022-01-06T15:24:00Z">
        <w:r w:rsidR="00064029">
          <w:rPr>
            <w:lang w:eastAsia="zh-CN" w:bidi="ar-IQ"/>
          </w:rPr>
          <w:t xml:space="preserve">associate charging information for 5G VN group </w:t>
        </w:r>
      </w:ins>
      <w:ins w:id="24" w:author="Huawei-01" w:date="2022-01-23T20:43:00Z">
        <w:r w:rsidR="009F15CC">
          <w:rPr>
            <w:lang w:eastAsia="zh-CN" w:bidi="ar-IQ"/>
          </w:rPr>
          <w:t>communication</w:t>
        </w:r>
      </w:ins>
      <w:ins w:id="25" w:author="Huawei-12" w:date="2022-01-06T15:24:00Z">
        <w:del w:id="26" w:author="Huawei-01" w:date="2022-01-23T20:43:00Z">
          <w:r w:rsidR="00064029" w:rsidDel="009F15CC">
            <w:rPr>
              <w:lang w:eastAsia="zh-CN" w:bidi="ar-IQ"/>
            </w:rPr>
            <w:delText>chargin</w:delText>
          </w:r>
        </w:del>
        <w:del w:id="27" w:author="Huawei-01" w:date="2022-01-23T20:44:00Z">
          <w:r w:rsidR="00064029" w:rsidDel="009F15CC">
            <w:rPr>
              <w:lang w:eastAsia="zh-CN" w:bidi="ar-IQ"/>
            </w:rPr>
            <w:delText>g</w:delText>
          </w:r>
        </w:del>
      </w:ins>
      <w:ins w:id="28" w:author="Huawei-12" w:date="2022-01-06T15:25:00Z">
        <w:r w:rsidR="00E5589A">
          <w:rPr>
            <w:lang w:eastAsia="zh-CN" w:bidi="ar-IQ"/>
          </w:rPr>
          <w:t>.</w:t>
        </w:r>
      </w:ins>
    </w:p>
    <w:p w14:paraId="7DAE222F" w14:textId="6AB127A6" w:rsidR="001F580B" w:rsidRDefault="001F580B" w:rsidP="001F580B">
      <w:pPr>
        <w:pStyle w:val="B10"/>
        <w:rPr>
          <w:ins w:id="29" w:author="Huawei-12" w:date="2022-01-06T15:19:00Z"/>
          <w:lang w:eastAsia="zh-CN" w:bidi="ar-IQ"/>
        </w:rPr>
      </w:pPr>
      <w:ins w:id="30" w:author="Huawei-12" w:date="2022-01-06T15:19:00Z">
        <w:r>
          <w:rPr>
            <w:lang w:eastAsia="zh-CN" w:bidi="ar-IQ"/>
          </w:rPr>
          <w:t xml:space="preserve"> -</w:t>
        </w:r>
        <w:r>
          <w:rPr>
            <w:lang w:eastAsia="zh-CN" w:bidi="ar-IQ"/>
          </w:rPr>
          <w:tab/>
          <w:t>The uplink and downlink data volumes</w:t>
        </w:r>
      </w:ins>
      <w:ins w:id="31" w:author="Huawei-12" w:date="2022-01-06T15:20:00Z">
        <w:r w:rsidR="00331386">
          <w:rPr>
            <w:lang w:eastAsia="zh-CN" w:bidi="ar-IQ"/>
          </w:rPr>
          <w:t xml:space="preserve"> of 5G VN group </w:t>
        </w:r>
        <w:proofErr w:type="spellStart"/>
        <w:r w:rsidR="00331386">
          <w:rPr>
            <w:lang w:eastAsia="zh-CN" w:bidi="ar-IQ"/>
          </w:rPr>
          <w:t>communi</w:t>
        </w:r>
        <w:bookmarkStart w:id="32" w:name="_GoBack"/>
        <w:bookmarkEnd w:id="32"/>
        <w:r w:rsidR="00331386">
          <w:rPr>
            <w:lang w:eastAsia="zh-CN" w:bidi="ar-IQ"/>
          </w:rPr>
          <w:t>ucation</w:t>
        </w:r>
      </w:ins>
      <w:proofErr w:type="spellEnd"/>
      <w:ins w:id="33" w:author="Huawei-12" w:date="2022-01-06T15:19:00Z">
        <w:r>
          <w:rPr>
            <w:lang w:eastAsia="zh-CN" w:bidi="ar-IQ"/>
          </w:rPr>
          <w:t xml:space="preserve"> </w:t>
        </w:r>
      </w:ins>
      <w:ins w:id="34" w:author="Huawei-12" w:date="2022-01-06T15:22:00Z">
        <w:r w:rsidR="002E6E69">
          <w:rPr>
            <w:lang w:eastAsia="zh-CN" w:bidi="ar-IQ"/>
          </w:rPr>
          <w:t xml:space="preserve">traffic usage </w:t>
        </w:r>
      </w:ins>
      <w:ins w:id="35" w:author="Huawei-12" w:date="2022-01-06T15:19:00Z">
        <w:r>
          <w:rPr>
            <w:lang w:eastAsia="zh-CN" w:bidi="ar-IQ"/>
          </w:rPr>
          <w:t>are reported</w:t>
        </w:r>
      </w:ins>
      <w:ins w:id="36" w:author="Huawei-12" w:date="2022-01-06T15:20:00Z">
        <w:r w:rsidR="00331386">
          <w:rPr>
            <w:lang w:eastAsia="zh-CN" w:bidi="ar-IQ"/>
          </w:rPr>
          <w:t xml:space="preserve"> separately</w:t>
        </w:r>
      </w:ins>
      <w:ins w:id="37" w:author="Huawei-12" w:date="2022-01-06T15:21:00Z">
        <w:del w:id="38" w:author="Huawei-01" w:date="2022-01-23T20:41:00Z">
          <w:r w:rsidR="00331386" w:rsidDel="009F15CC">
            <w:rPr>
              <w:lang w:eastAsia="zh-CN" w:bidi="ar-IQ"/>
            </w:rPr>
            <w:delText>, in o</w:delText>
          </w:r>
          <w:r w:rsidR="00FE08EA" w:rsidDel="009F15CC">
            <w:rPr>
              <w:lang w:eastAsia="zh-CN" w:bidi="ar-IQ"/>
            </w:rPr>
            <w:delText>r</w:delText>
          </w:r>
          <w:r w:rsidR="00331386" w:rsidDel="009F15CC">
            <w:rPr>
              <w:lang w:eastAsia="zh-CN" w:bidi="ar-IQ"/>
            </w:rPr>
            <w:delText>der to avoid repeated charging in the VN group</w:delText>
          </w:r>
        </w:del>
        <w:r w:rsidR="00331386">
          <w:rPr>
            <w:lang w:eastAsia="zh-CN" w:bidi="ar-IQ"/>
          </w:rPr>
          <w:t>.</w:t>
        </w:r>
      </w:ins>
    </w:p>
    <w:p w14:paraId="1C625B50" w14:textId="545A3DD4" w:rsidR="001F580B" w:rsidRDefault="001F580B" w:rsidP="001F580B">
      <w:pPr>
        <w:pStyle w:val="B10"/>
        <w:rPr>
          <w:ins w:id="39" w:author="Huawei-12" w:date="2022-01-06T15:25:00Z"/>
          <w:lang w:eastAsia="zh-CN" w:bidi="ar-IQ"/>
        </w:rPr>
      </w:pPr>
      <w:ins w:id="40" w:author="Huawei-12" w:date="2022-01-06T15:19:00Z">
        <w:r>
          <w:rPr>
            <w:lang w:eastAsia="zh-CN" w:bidi="ar-IQ"/>
          </w:rPr>
          <w:t xml:space="preserve"> -</w:t>
        </w:r>
        <w:r>
          <w:rPr>
            <w:lang w:eastAsia="zh-CN" w:bidi="ar-IQ"/>
          </w:rPr>
          <w:tab/>
        </w:r>
      </w:ins>
      <w:ins w:id="41" w:author="Huawei-12" w:date="2022-01-06T15:22:00Z">
        <w:r w:rsidR="007E198F">
          <w:rPr>
            <w:lang w:eastAsia="zh-CN" w:bidi="ar-IQ"/>
          </w:rPr>
          <w:t>The</w:t>
        </w:r>
        <w:r w:rsidR="00064029">
          <w:rPr>
            <w:lang w:eastAsia="zh-CN" w:bidi="ar-IQ"/>
          </w:rPr>
          <w:t xml:space="preserve"> </w:t>
        </w:r>
        <w:r w:rsidR="00064029">
          <w:t>5G VN group communication</w:t>
        </w:r>
        <w:r w:rsidR="007E198F">
          <w:rPr>
            <w:lang w:eastAsia="zh-CN" w:bidi="ar-IQ"/>
          </w:rPr>
          <w:t xml:space="preserve"> </w:t>
        </w:r>
        <w:r w:rsidR="00064029">
          <w:rPr>
            <w:lang w:eastAsia="zh-CN" w:bidi="ar-IQ"/>
          </w:rPr>
          <w:t xml:space="preserve">using </w:t>
        </w:r>
        <w:r w:rsidR="007E198F">
          <w:rPr>
            <w:lang w:eastAsia="zh-CN" w:bidi="ar-IQ"/>
          </w:rPr>
          <w:t>N19</w:t>
        </w:r>
      </w:ins>
      <w:ins w:id="42" w:author="Huawei-12" w:date="2022-01-06T15:19:00Z">
        <w:r w:rsidR="00064029">
          <w:rPr>
            <w:lang w:eastAsia="zh-CN" w:bidi="ar-IQ"/>
          </w:rPr>
          <w:t xml:space="preserve"> </w:t>
        </w:r>
      </w:ins>
      <w:ins w:id="43" w:author="Huawei-12" w:date="2022-01-06T15:22:00Z">
        <w:r w:rsidR="00064029">
          <w:rPr>
            <w:lang w:eastAsia="zh-CN" w:bidi="ar-IQ"/>
          </w:rPr>
          <w:t xml:space="preserve">tunnel </w:t>
        </w:r>
      </w:ins>
      <w:ins w:id="44" w:author="Huawei-12" w:date="2022-01-06T15:23:00Z">
        <w:r w:rsidR="00064029">
          <w:rPr>
            <w:lang w:eastAsia="zh-CN" w:bidi="ar-IQ"/>
          </w:rPr>
          <w:t>is measured based on the PDU session charging.</w:t>
        </w:r>
      </w:ins>
    </w:p>
    <w:p w14:paraId="7DC47BFE" w14:textId="76E26B89" w:rsidR="000A3F89" w:rsidRDefault="00E5589A" w:rsidP="000A3F89">
      <w:pPr>
        <w:pStyle w:val="B10"/>
        <w:rPr>
          <w:lang w:eastAsia="zh-CN" w:bidi="ar-IQ"/>
        </w:rPr>
      </w:pPr>
      <w:ins w:id="45" w:author="Huawei-12" w:date="2022-01-06T15:25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  <w:t xml:space="preserve">The </w:t>
        </w:r>
      </w:ins>
      <w:ins w:id="46" w:author="Huawei-12" w:date="2022-01-06T15:26:00Z">
        <w:r w:rsidR="003F4691">
          <w:rPr>
            <w:lang w:eastAsia="zh-CN" w:bidi="ar-IQ"/>
          </w:rPr>
          <w:t xml:space="preserve">reporting of </w:t>
        </w:r>
      </w:ins>
      <w:ins w:id="47" w:author="Huawei-12" w:date="2022-01-06T15:25:00Z">
        <w:r>
          <w:rPr>
            <w:lang w:eastAsia="zh-CN" w:bidi="ar-IQ"/>
          </w:rPr>
          <w:t>traffic forwarding way information corresponding to the</w:t>
        </w:r>
      </w:ins>
      <w:ins w:id="48" w:author="Huawei-12" w:date="2022-01-06T15:26:00Z">
        <w:r>
          <w:rPr>
            <w:lang w:eastAsia="zh-CN" w:bidi="ar-IQ"/>
          </w:rPr>
          <w:t xml:space="preserve"> 5G VN group communication</w:t>
        </w:r>
        <w:r w:rsidR="00D03273">
          <w:rPr>
            <w:lang w:eastAsia="zh-CN" w:bidi="ar-IQ"/>
          </w:rPr>
          <w:t xml:space="preserve"> is controlled by the </w:t>
        </w:r>
        <w:r w:rsidR="00D03273">
          <w:t>SMF</w:t>
        </w:r>
      </w:ins>
      <w:ins w:id="49" w:author="Huawei-12" w:date="2022-01-06T15:25:00Z">
        <w:r>
          <w:rPr>
            <w:lang w:eastAsia="zh-CN" w:bidi="ar-IQ"/>
          </w:rPr>
          <w:t xml:space="preserve">. </w:t>
        </w:r>
        <w:del w:id="50" w:author="Huawei-01" w:date="2022-01-23T20:54:00Z">
          <w:r w:rsidDel="00FC1108">
            <w:rPr>
              <w:lang w:eastAsia="zh-CN" w:bidi="ar-IQ"/>
            </w:rPr>
            <w:delText xml:space="preserve">If the </w:delText>
          </w:r>
        </w:del>
      </w:ins>
      <w:ins w:id="51" w:author="Huawei-12" w:date="2022-01-06T15:27:00Z">
        <w:del w:id="52" w:author="Huawei-01" w:date="2022-01-23T20:54:00Z">
          <w:r w:rsidR="00D03273" w:rsidDel="00FC1108">
            <w:rPr>
              <w:lang w:eastAsia="zh-CN" w:bidi="ar-IQ"/>
            </w:rPr>
            <w:delText xml:space="preserve">traffic </w:delText>
          </w:r>
        </w:del>
      </w:ins>
      <w:ins w:id="53" w:author="Huawei-12" w:date="2022-01-06T15:25:00Z">
        <w:del w:id="54" w:author="Huawei-01" w:date="2022-01-23T20:54:00Z">
          <w:r w:rsidDel="00FC1108">
            <w:rPr>
              <w:lang w:eastAsia="zh-CN" w:bidi="ar-IQ"/>
            </w:rPr>
            <w:delText xml:space="preserve">forwarding </w:delText>
          </w:r>
        </w:del>
      </w:ins>
      <w:ins w:id="55" w:author="Huawei-12" w:date="2022-01-06T15:27:00Z">
        <w:del w:id="56" w:author="Huawei-01" w:date="2022-01-23T20:54:00Z">
          <w:r w:rsidR="00D03273" w:rsidDel="00FC1108">
            <w:rPr>
              <w:lang w:eastAsia="zh-CN" w:bidi="ar-IQ"/>
            </w:rPr>
            <w:delText xml:space="preserve">way </w:delText>
          </w:r>
        </w:del>
      </w:ins>
      <w:ins w:id="57" w:author="Huawei-12" w:date="2022-01-06T15:25:00Z">
        <w:del w:id="58" w:author="Huawei-01" w:date="2022-01-23T20:54:00Z">
          <w:r w:rsidDel="00FC1108">
            <w:rPr>
              <w:lang w:eastAsia="zh-CN" w:bidi="ar-IQ"/>
            </w:rPr>
            <w:delText xml:space="preserve">can be differentiated, </w:delText>
          </w:r>
        </w:del>
      </w:ins>
      <w:ins w:id="59" w:author="Huawei-12" w:date="2022-01-06T15:27:00Z">
        <w:del w:id="60" w:author="Huawei-01" w:date="2022-01-23T20:54:00Z">
          <w:r w:rsidR="00D03273" w:rsidDel="00FC1108">
            <w:rPr>
              <w:lang w:eastAsia="zh-CN" w:bidi="ar-IQ"/>
            </w:rPr>
            <w:delText>it can be reported in the charging reporting</w:delText>
          </w:r>
        </w:del>
      </w:ins>
      <w:ins w:id="61" w:author="Huawei-12" w:date="2022-01-06T15:28:00Z">
        <w:del w:id="62" w:author="Huawei-01" w:date="2022-01-23T20:54:00Z">
          <w:r w:rsidR="00D03273" w:rsidDel="00FC1108">
            <w:rPr>
              <w:lang w:eastAsia="zh-CN" w:bidi="ar-IQ"/>
            </w:rPr>
            <w:delText>.</w:delText>
          </w:r>
        </w:del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6029B" w:rsidRPr="007215AA" w14:paraId="36670E3F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E36A05" w14:textId="6544B127" w:rsidR="0006029B" w:rsidRPr="007215AA" w:rsidRDefault="0006029B" w:rsidP="00C01A9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06029B" w:rsidRDefault="006A6754" w:rsidP="0006029B">
      <w:pPr>
        <w:pStyle w:val="3"/>
        <w:rPr>
          <w:lang w:eastAsia="zh-CN"/>
        </w:rPr>
      </w:pPr>
    </w:p>
    <w:sectPr w:rsidR="006A6754" w:rsidRPr="0006029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1CE91" w14:textId="77777777" w:rsidR="00D61B53" w:rsidRDefault="00D61B53">
      <w:r>
        <w:separator/>
      </w:r>
    </w:p>
  </w:endnote>
  <w:endnote w:type="continuationSeparator" w:id="0">
    <w:p w14:paraId="711D4F86" w14:textId="77777777" w:rsidR="00D61B53" w:rsidRDefault="00D61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B3E09" w14:textId="77777777" w:rsidR="00D61B53" w:rsidRDefault="00D61B53">
      <w:r>
        <w:separator/>
      </w:r>
    </w:p>
  </w:footnote>
  <w:footnote w:type="continuationSeparator" w:id="0">
    <w:p w14:paraId="5DEF4DBE" w14:textId="77777777" w:rsidR="00D61B53" w:rsidRDefault="00D61B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E14814" w:rsidRDefault="00E1481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E14814" w:rsidRDefault="00E14814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E14814" w:rsidRDefault="00E14814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E14814" w:rsidRDefault="00E14814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104B"/>
    <w:rsid w:val="00011264"/>
    <w:rsid w:val="00012647"/>
    <w:rsid w:val="00012945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029B"/>
    <w:rsid w:val="00064029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3F89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2B52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5786"/>
    <w:rsid w:val="0015707A"/>
    <w:rsid w:val="00157276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6348"/>
    <w:rsid w:val="00186E5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047A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C7709"/>
    <w:rsid w:val="001D041C"/>
    <w:rsid w:val="001D0BC6"/>
    <w:rsid w:val="001D7A32"/>
    <w:rsid w:val="001E10AA"/>
    <w:rsid w:val="001E41F3"/>
    <w:rsid w:val="001E5F7C"/>
    <w:rsid w:val="001E62C4"/>
    <w:rsid w:val="001E7944"/>
    <w:rsid w:val="001F580B"/>
    <w:rsid w:val="00202A20"/>
    <w:rsid w:val="002044B9"/>
    <w:rsid w:val="002055B3"/>
    <w:rsid w:val="00207C59"/>
    <w:rsid w:val="002105BA"/>
    <w:rsid w:val="00220D18"/>
    <w:rsid w:val="002331BB"/>
    <w:rsid w:val="0023428E"/>
    <w:rsid w:val="00234337"/>
    <w:rsid w:val="00235AA8"/>
    <w:rsid w:val="00235AE1"/>
    <w:rsid w:val="00237203"/>
    <w:rsid w:val="002379A7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650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6E69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1386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2C0A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1C11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E0120"/>
    <w:rsid w:val="003E08D8"/>
    <w:rsid w:val="003E1A36"/>
    <w:rsid w:val="003E4197"/>
    <w:rsid w:val="003E59C6"/>
    <w:rsid w:val="003E6535"/>
    <w:rsid w:val="003F051C"/>
    <w:rsid w:val="003F23CD"/>
    <w:rsid w:val="003F4691"/>
    <w:rsid w:val="003F5B97"/>
    <w:rsid w:val="00405077"/>
    <w:rsid w:val="00407A63"/>
    <w:rsid w:val="00407BA1"/>
    <w:rsid w:val="00407DE0"/>
    <w:rsid w:val="00410371"/>
    <w:rsid w:val="00410EA1"/>
    <w:rsid w:val="00416B47"/>
    <w:rsid w:val="00416F4A"/>
    <w:rsid w:val="004171D1"/>
    <w:rsid w:val="00417EE0"/>
    <w:rsid w:val="00424286"/>
    <w:rsid w:val="004242F1"/>
    <w:rsid w:val="00424D89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0125"/>
    <w:rsid w:val="004D149B"/>
    <w:rsid w:val="004D1CB9"/>
    <w:rsid w:val="004D236F"/>
    <w:rsid w:val="004D326A"/>
    <w:rsid w:val="004E0AA6"/>
    <w:rsid w:val="004E32D8"/>
    <w:rsid w:val="004E38B0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1740A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066B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4D0C"/>
    <w:rsid w:val="006562E5"/>
    <w:rsid w:val="006573BB"/>
    <w:rsid w:val="006579DB"/>
    <w:rsid w:val="00657C92"/>
    <w:rsid w:val="00660AF5"/>
    <w:rsid w:val="00661801"/>
    <w:rsid w:val="0066203B"/>
    <w:rsid w:val="006748C2"/>
    <w:rsid w:val="0068000D"/>
    <w:rsid w:val="00681CE3"/>
    <w:rsid w:val="00683749"/>
    <w:rsid w:val="0068462E"/>
    <w:rsid w:val="006915ED"/>
    <w:rsid w:val="0069568C"/>
    <w:rsid w:val="00695808"/>
    <w:rsid w:val="006970E6"/>
    <w:rsid w:val="006A06A7"/>
    <w:rsid w:val="006A278F"/>
    <w:rsid w:val="006A47D8"/>
    <w:rsid w:val="006A6754"/>
    <w:rsid w:val="006B0845"/>
    <w:rsid w:val="006B1320"/>
    <w:rsid w:val="006B1348"/>
    <w:rsid w:val="006B46FB"/>
    <w:rsid w:val="006C1A83"/>
    <w:rsid w:val="006C1F89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090"/>
    <w:rsid w:val="007045E0"/>
    <w:rsid w:val="00707287"/>
    <w:rsid w:val="0071285F"/>
    <w:rsid w:val="00717F47"/>
    <w:rsid w:val="00725FE9"/>
    <w:rsid w:val="007274A6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46C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98F"/>
    <w:rsid w:val="007E28C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28A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15FE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3C66"/>
    <w:rsid w:val="008F61BF"/>
    <w:rsid w:val="008F686C"/>
    <w:rsid w:val="0090492C"/>
    <w:rsid w:val="00910EED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36BFB"/>
    <w:rsid w:val="00941141"/>
    <w:rsid w:val="0094794B"/>
    <w:rsid w:val="009517A2"/>
    <w:rsid w:val="0095271F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307"/>
    <w:rsid w:val="009A5753"/>
    <w:rsid w:val="009A579D"/>
    <w:rsid w:val="009A638B"/>
    <w:rsid w:val="009B1851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9D5"/>
    <w:rsid w:val="009E6F64"/>
    <w:rsid w:val="009F15CC"/>
    <w:rsid w:val="009F1D85"/>
    <w:rsid w:val="009F734F"/>
    <w:rsid w:val="009F7516"/>
    <w:rsid w:val="00A00898"/>
    <w:rsid w:val="00A01B80"/>
    <w:rsid w:val="00A034B8"/>
    <w:rsid w:val="00A10B32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8615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E6213"/>
    <w:rsid w:val="00AF0206"/>
    <w:rsid w:val="00AF2CF0"/>
    <w:rsid w:val="00AF570A"/>
    <w:rsid w:val="00B011C1"/>
    <w:rsid w:val="00B02219"/>
    <w:rsid w:val="00B027E1"/>
    <w:rsid w:val="00B07FF4"/>
    <w:rsid w:val="00B147A0"/>
    <w:rsid w:val="00B14DC3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332D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0D19"/>
    <w:rsid w:val="00C1122C"/>
    <w:rsid w:val="00C15153"/>
    <w:rsid w:val="00C15C01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273"/>
    <w:rsid w:val="00D03F9A"/>
    <w:rsid w:val="00D055BA"/>
    <w:rsid w:val="00D05ECC"/>
    <w:rsid w:val="00D06D51"/>
    <w:rsid w:val="00D0732B"/>
    <w:rsid w:val="00D07AA3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6EFB"/>
    <w:rsid w:val="00D27699"/>
    <w:rsid w:val="00D33DD7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1B53"/>
    <w:rsid w:val="00D62375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4BD"/>
    <w:rsid w:val="00E04815"/>
    <w:rsid w:val="00E07CEA"/>
    <w:rsid w:val="00E122B1"/>
    <w:rsid w:val="00E12DED"/>
    <w:rsid w:val="00E13F3D"/>
    <w:rsid w:val="00E14814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589A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1718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7706"/>
    <w:rsid w:val="00F453A9"/>
    <w:rsid w:val="00F53C37"/>
    <w:rsid w:val="00F53D01"/>
    <w:rsid w:val="00F64AB7"/>
    <w:rsid w:val="00F65D48"/>
    <w:rsid w:val="00F65F2C"/>
    <w:rsid w:val="00F7126D"/>
    <w:rsid w:val="00F740B4"/>
    <w:rsid w:val="00F76BD2"/>
    <w:rsid w:val="00F833E1"/>
    <w:rsid w:val="00F843EA"/>
    <w:rsid w:val="00F847EA"/>
    <w:rsid w:val="00F87686"/>
    <w:rsid w:val="00F87CCE"/>
    <w:rsid w:val="00F87F88"/>
    <w:rsid w:val="00F91800"/>
    <w:rsid w:val="00F9338A"/>
    <w:rsid w:val="00F9488F"/>
    <w:rsid w:val="00F95BA2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1108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08EA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B047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uiPriority w:val="99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D8811-C39B-42F1-9F8C-C5034440D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66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4</cp:revision>
  <cp:lastPrinted>1899-12-31T23:00:00Z</cp:lastPrinted>
  <dcterms:created xsi:type="dcterms:W3CDTF">2022-01-23T12:39:00Z</dcterms:created>
  <dcterms:modified xsi:type="dcterms:W3CDTF">2022-01-23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qOQ/nO5RnA56+f2Uj5YGyVDvZYZ9Bcoav4Ris3f3N/0kHBxlP4l9awCLIOjnGG6R7HuHY+j
YUm19Gy7nMCfhMqPUXa2lJE75/TD6Zb85CQCr29HGWgpSOYYWqJIY8cdQn4193Dsj/mfX5mn
nCs31D/1zN4PM4P5uN2e2tuYzTPXO3ve9PTlqaKISRZzeQtTC5BM4prFIVKblak522yxTDfy
KV4MlAeYyN+wuMqWf9</vt:lpwstr>
  </property>
  <property fmtid="{D5CDD505-2E9C-101B-9397-08002B2CF9AE}" pid="22" name="_2015_ms_pID_7253431">
    <vt:lpwstr>O1MiLIkB/hSGJeAR2wxFQCJez4eCPKcd84epnH4JOiJBkuZAiMOpia
DxuCcUGhxvszh3KZRkGEFCf8nIVAMpurwmKGYZOFTHOyFyvMN8msMREjLcDsz+oKCVAuJOUN
lHZMB9CuAphzDtlaEy4WTqE6qq9hqZpSrtcQ0dnJ9B12GDJALWJuZt3vhjLZmvGdxOTTjIRN
BllvsKxSx5TAZ6AbVpUAfBqNx0hXqW0CpADd</vt:lpwstr>
  </property>
  <property fmtid="{D5CDD505-2E9C-101B-9397-08002B2CF9AE}" pid="23" name="_2015_ms_pID_7253432">
    <vt:lpwstr>M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